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3A113" w14:textId="650DA18D" w:rsidR="00827FD2" w:rsidRDefault="00071266" w:rsidP="00071266">
      <w:pPr>
        <w:pStyle w:val="Title"/>
        <w:jc w:val="both"/>
        <w:rPr>
          <w:u w:val="none"/>
        </w:rPr>
      </w:pPr>
      <w:r>
        <w:t>Rules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Regulations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ACK</w:t>
      </w:r>
      <w:r w:rsidR="00F7463A">
        <w:t>MOL 4.0</w:t>
      </w:r>
    </w:p>
    <w:p w14:paraId="15872CE6" w14:textId="77777777" w:rsidR="00827FD2" w:rsidRDefault="00827FD2" w:rsidP="00071266">
      <w:pPr>
        <w:pStyle w:val="BodyText"/>
        <w:ind w:left="0"/>
        <w:jc w:val="both"/>
        <w:rPr>
          <w:sz w:val="20"/>
        </w:rPr>
      </w:pPr>
    </w:p>
    <w:p w14:paraId="7DD2229B" w14:textId="77777777" w:rsidR="00827FD2" w:rsidRDefault="00827FD2" w:rsidP="00071266">
      <w:pPr>
        <w:pStyle w:val="BodyText"/>
        <w:ind w:left="0"/>
        <w:jc w:val="both"/>
        <w:rPr>
          <w:sz w:val="20"/>
        </w:rPr>
      </w:pPr>
    </w:p>
    <w:p w14:paraId="01869736" w14:textId="77777777" w:rsidR="00827FD2" w:rsidRDefault="00827FD2" w:rsidP="00071266">
      <w:pPr>
        <w:pStyle w:val="BodyText"/>
        <w:spacing w:before="2"/>
        <w:ind w:left="0"/>
        <w:jc w:val="both"/>
        <w:rPr>
          <w:sz w:val="28"/>
        </w:rPr>
      </w:pPr>
    </w:p>
    <w:p w14:paraId="2363B2AF" w14:textId="3AE68CDA" w:rsidR="00827FD2" w:rsidRDefault="00071266" w:rsidP="00071266">
      <w:pPr>
        <w:pStyle w:val="BodyText"/>
        <w:spacing w:before="92"/>
        <w:ind w:left="100"/>
        <w:jc w:val="both"/>
      </w:pPr>
      <w:r>
        <w:rPr>
          <w:rFonts w:ascii="Wingdings" w:hAnsi="Wingdings"/>
        </w:rPr>
        <w:t></w:t>
      </w:r>
      <w:r>
        <w:rPr>
          <w:spacing w:val="40"/>
        </w:rPr>
        <w:t xml:space="preserve"> </w:t>
      </w:r>
      <w:r>
        <w:rPr>
          <w:u w:val="single"/>
        </w:rPr>
        <w:t>Registration</w:t>
      </w:r>
      <w:r>
        <w:rPr>
          <w:spacing w:val="-2"/>
          <w:u w:val="single"/>
        </w:rPr>
        <w:t xml:space="preserve"> </w:t>
      </w:r>
      <w:r>
        <w:rPr>
          <w:u w:val="single"/>
        </w:rPr>
        <w:t>for</w:t>
      </w:r>
      <w:r>
        <w:rPr>
          <w:spacing w:val="-2"/>
          <w:u w:val="single"/>
        </w:rPr>
        <w:t xml:space="preserve"> </w:t>
      </w:r>
      <w:r>
        <w:rPr>
          <w:u w:val="single"/>
        </w:rPr>
        <w:t>HACK</w:t>
      </w:r>
      <w:r w:rsidR="00F7463A">
        <w:rPr>
          <w:u w:val="single"/>
        </w:rPr>
        <w:t>MOL 4.0</w:t>
      </w:r>
    </w:p>
    <w:p w14:paraId="42CAA2AA" w14:textId="77777777" w:rsidR="00827FD2" w:rsidRDefault="00827FD2" w:rsidP="00071266">
      <w:pPr>
        <w:pStyle w:val="BodyText"/>
        <w:spacing w:before="1"/>
        <w:ind w:left="0"/>
        <w:jc w:val="both"/>
        <w:rPr>
          <w:sz w:val="21"/>
        </w:rPr>
      </w:pPr>
    </w:p>
    <w:p w14:paraId="72CF36D9" w14:textId="77777777" w:rsidR="00827FD2" w:rsidRDefault="00071266" w:rsidP="00071266">
      <w:pPr>
        <w:pStyle w:val="BodyText"/>
        <w:ind w:left="100" w:right="3682"/>
        <w:jc w:val="both"/>
      </w:pPr>
      <w:r>
        <w:t>Registration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eams</w:t>
      </w:r>
      <w:r>
        <w:rPr>
          <w:spacing w:val="-2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one</w:t>
      </w:r>
      <w:r>
        <w:rPr>
          <w:spacing w:val="-4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eam</w:t>
      </w:r>
      <w:r>
        <w:rPr>
          <w:spacing w:val="-2"/>
        </w:rPr>
        <w:t xml:space="preserve"> </w:t>
      </w:r>
      <w:r>
        <w:t>Leader</w:t>
      </w:r>
      <w:r>
        <w:rPr>
          <w:spacing w:val="-1"/>
        </w:rPr>
        <w:t xml:space="preserve"> </w:t>
      </w:r>
      <w:r>
        <w:t>only.</w:t>
      </w:r>
      <w:r>
        <w:rPr>
          <w:spacing w:val="-5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stration</w:t>
      </w:r>
      <w:r>
        <w:rPr>
          <w:spacing w:val="-1"/>
        </w:rPr>
        <w:t xml:space="preserve"> </w:t>
      </w:r>
      <w:r>
        <w:t>process is</w:t>
      </w:r>
      <w:r>
        <w:rPr>
          <w:spacing w:val="-1"/>
        </w:rPr>
        <w:t xml:space="preserve"> </w:t>
      </w:r>
      <w:r>
        <w:t>simple. All</w:t>
      </w:r>
      <w:r>
        <w:rPr>
          <w:spacing w:val="-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need to</w:t>
      </w:r>
      <w:r>
        <w:rPr>
          <w:spacing w:val="-1"/>
        </w:rPr>
        <w:t xml:space="preserve"> </w:t>
      </w:r>
      <w:r>
        <w:t>do is…</w:t>
      </w:r>
    </w:p>
    <w:p w14:paraId="12781853" w14:textId="1F24A78F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7" w:lineRule="exact"/>
        <w:ind w:hanging="361"/>
        <w:jc w:val="both"/>
        <w:rPr>
          <w:rFonts w:ascii="Calibri" w:hAnsi="Calibri"/>
          <w:b/>
          <w:sz w:val="24"/>
        </w:rPr>
      </w:pPr>
      <w:r>
        <w:rPr>
          <w:sz w:val="24"/>
        </w:rPr>
        <w:t>Visit</w:t>
      </w:r>
      <w:r>
        <w:rPr>
          <w:spacing w:val="-2"/>
          <w:sz w:val="24"/>
        </w:rPr>
        <w:t xml:space="preserve"> </w:t>
      </w:r>
      <w:r w:rsidR="00F7463A">
        <w:rPr>
          <w:b/>
          <w:sz w:val="24"/>
          <w:u w:val="thick"/>
        </w:rPr>
        <w:t>website link</w:t>
      </w:r>
    </w:p>
    <w:p w14:paraId="2449D470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jc w:val="both"/>
        <w:rPr>
          <w:rFonts w:ascii="Calibri" w:hAnsi="Calibri"/>
          <w:sz w:val="24"/>
        </w:rPr>
      </w:pPr>
      <w:r>
        <w:rPr>
          <w:sz w:val="24"/>
        </w:rPr>
        <w:t>Click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“Register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Hack”</w:t>
      </w:r>
    </w:p>
    <w:p w14:paraId="3F678D93" w14:textId="34CCB4CB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jc w:val="both"/>
        <w:rPr>
          <w:rFonts w:ascii="Calibri" w:hAnsi="Calibri"/>
          <w:sz w:val="24"/>
        </w:rPr>
      </w:pPr>
      <w:r>
        <w:rPr>
          <w:sz w:val="24"/>
        </w:rPr>
        <w:t>Fill</w:t>
      </w:r>
      <w:r>
        <w:rPr>
          <w:spacing w:val="-1"/>
          <w:sz w:val="24"/>
        </w:rPr>
        <w:t xml:space="preserve"> </w:t>
      </w:r>
      <w:r w:rsidR="00F7463A">
        <w:rPr>
          <w:spacing w:val="-1"/>
          <w:sz w:val="24"/>
        </w:rPr>
        <w:t xml:space="preserve">in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quired</w:t>
      </w:r>
      <w:r>
        <w:rPr>
          <w:spacing w:val="-1"/>
          <w:sz w:val="24"/>
        </w:rPr>
        <w:t xml:space="preserve"> </w:t>
      </w:r>
      <w:r>
        <w:rPr>
          <w:sz w:val="24"/>
        </w:rPr>
        <w:t>details.</w:t>
      </w:r>
    </w:p>
    <w:p w14:paraId="02AF25C9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1" w:lineRule="exact"/>
        <w:ind w:hanging="361"/>
        <w:jc w:val="both"/>
        <w:rPr>
          <w:rFonts w:ascii="Calibri" w:hAnsi="Calibri"/>
          <w:sz w:val="24"/>
        </w:rPr>
      </w:pPr>
      <w:r>
        <w:rPr>
          <w:sz w:val="24"/>
        </w:rPr>
        <w:t>Don’t</w:t>
      </w:r>
      <w:r>
        <w:rPr>
          <w:spacing w:val="-2"/>
          <w:sz w:val="24"/>
        </w:rPr>
        <w:t xml:space="preserve"> </w:t>
      </w:r>
      <w:r>
        <w:rPr>
          <w:sz w:val="24"/>
        </w:rPr>
        <w:t>forget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lick</w:t>
      </w:r>
      <w:r>
        <w:rPr>
          <w:spacing w:val="1"/>
          <w:sz w:val="24"/>
        </w:rPr>
        <w:t xml:space="preserve"> </w:t>
      </w:r>
      <w:r>
        <w:rPr>
          <w:sz w:val="24"/>
        </w:rPr>
        <w:t>‘Submit’</w:t>
      </w:r>
    </w:p>
    <w:p w14:paraId="14493A48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7" w:lineRule="exact"/>
        <w:ind w:hanging="361"/>
        <w:jc w:val="both"/>
        <w:rPr>
          <w:rFonts w:ascii="Calibri" w:hAnsi="Calibri"/>
          <w:sz w:val="24"/>
        </w:rPr>
      </w:pPr>
      <w:r>
        <w:rPr>
          <w:sz w:val="24"/>
        </w:rPr>
        <w:t>You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been</w:t>
      </w:r>
      <w:r>
        <w:rPr>
          <w:spacing w:val="-2"/>
          <w:sz w:val="24"/>
        </w:rPr>
        <w:t xml:space="preserve"> </w:t>
      </w:r>
      <w:r>
        <w:rPr>
          <w:sz w:val="24"/>
        </w:rPr>
        <w:t>successfully</w:t>
      </w:r>
      <w:r>
        <w:rPr>
          <w:spacing w:val="-1"/>
          <w:sz w:val="24"/>
        </w:rPr>
        <w:t xml:space="preserve"> </w:t>
      </w:r>
      <w:r>
        <w:rPr>
          <w:sz w:val="24"/>
        </w:rPr>
        <w:t>registered.</w:t>
      </w:r>
    </w:p>
    <w:p w14:paraId="584DA0B8" w14:textId="77777777" w:rsidR="00827FD2" w:rsidRDefault="00827FD2" w:rsidP="00071266">
      <w:pPr>
        <w:pStyle w:val="BodyText"/>
        <w:spacing w:before="11"/>
        <w:ind w:left="0"/>
        <w:jc w:val="both"/>
        <w:rPr>
          <w:sz w:val="22"/>
        </w:rPr>
      </w:pPr>
    </w:p>
    <w:p w14:paraId="351B850B" w14:textId="77777777" w:rsidR="00827FD2" w:rsidRDefault="00071266" w:rsidP="00071266">
      <w:pPr>
        <w:pStyle w:val="BodyText"/>
        <w:ind w:left="100"/>
        <w:jc w:val="both"/>
      </w:pPr>
      <w:r>
        <w:rPr>
          <w:rFonts w:ascii="Wingdings" w:hAnsi="Wingdings"/>
        </w:rPr>
        <w:t></w:t>
      </w:r>
      <w:r>
        <w:rPr>
          <w:spacing w:val="41"/>
        </w:rPr>
        <w:t xml:space="preserve"> </w:t>
      </w:r>
      <w:r>
        <w:rPr>
          <w:u w:val="single"/>
        </w:rPr>
        <w:t>Team</w:t>
      </w:r>
      <w:r>
        <w:rPr>
          <w:spacing w:val="-1"/>
          <w:u w:val="single"/>
        </w:rPr>
        <w:t xml:space="preserve"> </w:t>
      </w:r>
      <w:r>
        <w:rPr>
          <w:u w:val="single"/>
        </w:rPr>
        <w:t>Formation Rules</w:t>
      </w:r>
    </w:p>
    <w:p w14:paraId="7BCBB46F" w14:textId="77777777" w:rsidR="00827FD2" w:rsidRDefault="00827FD2" w:rsidP="00071266">
      <w:pPr>
        <w:pStyle w:val="BodyText"/>
        <w:spacing w:before="7"/>
        <w:ind w:left="0"/>
        <w:jc w:val="both"/>
        <w:rPr>
          <w:sz w:val="16"/>
        </w:rPr>
      </w:pPr>
    </w:p>
    <w:p w14:paraId="50D6046E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4" w:line="230" w:lineRule="auto"/>
        <w:ind w:right="627"/>
        <w:jc w:val="both"/>
        <w:rPr>
          <w:rFonts w:ascii="Calibri" w:hAnsi="Calibri"/>
          <w:sz w:val="24"/>
        </w:rPr>
      </w:pPr>
      <w:r>
        <w:rPr>
          <w:sz w:val="24"/>
        </w:rPr>
        <w:t>Each team would comprise of 3 to 4 members (including a team leader) with 1 team</w:t>
      </w:r>
      <w:r>
        <w:rPr>
          <w:spacing w:val="-58"/>
          <w:sz w:val="24"/>
        </w:rPr>
        <w:t xml:space="preserve"> </w:t>
      </w:r>
      <w:r>
        <w:rPr>
          <w:sz w:val="24"/>
        </w:rPr>
        <w:t>mentor</w:t>
      </w:r>
      <w:r>
        <w:rPr>
          <w:spacing w:val="-2"/>
          <w:sz w:val="24"/>
        </w:rPr>
        <w:t xml:space="preserve"> </w:t>
      </w:r>
      <w:r>
        <w:rPr>
          <w:sz w:val="24"/>
        </w:rPr>
        <w:t>(optional but recommended).</w:t>
      </w:r>
    </w:p>
    <w:p w14:paraId="3D74BE69" w14:textId="44153FF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" w:line="230" w:lineRule="auto"/>
        <w:ind w:right="226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 xml:space="preserve">Team members could be </w:t>
      </w:r>
      <w:r w:rsidR="00F7463A">
        <w:rPr>
          <w:color w:val="23292D"/>
          <w:sz w:val="24"/>
        </w:rPr>
        <w:t>from</w:t>
      </w:r>
      <w:r>
        <w:rPr>
          <w:color w:val="23292D"/>
          <w:sz w:val="24"/>
        </w:rPr>
        <w:t xml:space="preserve"> different institutions as well. Make sure you have the proper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Id-car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for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reference.</w:t>
      </w:r>
    </w:p>
    <w:p w14:paraId="42B9A2CD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" w:line="230" w:lineRule="auto"/>
        <w:ind w:right="501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eam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houl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mad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up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exclusively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f students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wh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ar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no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rganizers,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volunteers,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judges,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ponsors, o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n any other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privileged position at th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event.</w:t>
      </w:r>
    </w:p>
    <w:p w14:paraId="66A77873" w14:textId="77777777" w:rsidR="00827FD2" w:rsidRDefault="00827FD2" w:rsidP="00071266">
      <w:pPr>
        <w:pStyle w:val="BodyText"/>
        <w:ind w:left="0"/>
        <w:jc w:val="both"/>
      </w:pPr>
    </w:p>
    <w:p w14:paraId="41C4B5C9" w14:textId="77777777" w:rsidR="00827FD2" w:rsidRDefault="00071266" w:rsidP="00071266">
      <w:pPr>
        <w:pStyle w:val="BodyText"/>
        <w:spacing w:before="1"/>
        <w:ind w:left="10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1"/>
        </w:rPr>
        <w:t xml:space="preserve"> </w:t>
      </w:r>
      <w:r>
        <w:rPr>
          <w:color w:val="23292D"/>
          <w:u w:val="single" w:color="23292D"/>
        </w:rPr>
        <w:t>Idea</w:t>
      </w:r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Submission</w:t>
      </w:r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Rules</w:t>
      </w:r>
    </w:p>
    <w:p w14:paraId="327EA9FA" w14:textId="77777777" w:rsidR="00827FD2" w:rsidRDefault="00827FD2" w:rsidP="00071266">
      <w:pPr>
        <w:pStyle w:val="BodyText"/>
        <w:spacing w:before="9"/>
        <w:ind w:left="0"/>
        <w:jc w:val="both"/>
        <w:rPr>
          <w:sz w:val="23"/>
        </w:rPr>
      </w:pPr>
    </w:p>
    <w:p w14:paraId="404B9A03" w14:textId="1F0DC5AE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8" w:lineRule="exact"/>
        <w:ind w:hanging="361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he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idea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submission begin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</w:t>
      </w:r>
      <w:r>
        <w:rPr>
          <w:color w:val="23292D"/>
          <w:spacing w:val="1"/>
          <w:sz w:val="24"/>
        </w:rPr>
        <w:t xml:space="preserve"> </w:t>
      </w:r>
      <w:r w:rsidR="00F7463A">
        <w:rPr>
          <w:color w:val="23292D"/>
          <w:spacing w:val="1"/>
          <w:sz w:val="24"/>
        </w:rPr>
        <w:t>15</w:t>
      </w:r>
      <w:r w:rsidR="00F7463A" w:rsidRPr="00F7463A">
        <w:rPr>
          <w:color w:val="23292D"/>
          <w:spacing w:val="1"/>
          <w:sz w:val="24"/>
          <w:vertAlign w:val="superscript"/>
        </w:rPr>
        <w:t>th</w:t>
      </w:r>
      <w:r w:rsidR="00F7463A">
        <w:rPr>
          <w:color w:val="23292D"/>
          <w:spacing w:val="1"/>
          <w:sz w:val="24"/>
        </w:rPr>
        <w:t xml:space="preserve"> Jan.</w:t>
      </w:r>
      <w:r>
        <w:rPr>
          <w:b/>
          <w:color w:val="23292D"/>
          <w:sz w:val="24"/>
        </w:rPr>
        <w:t xml:space="preserve"> 202</w:t>
      </w:r>
      <w:r w:rsidR="00F7463A">
        <w:rPr>
          <w:b/>
          <w:color w:val="23292D"/>
          <w:sz w:val="24"/>
        </w:rPr>
        <w:t>3</w:t>
      </w:r>
      <w:r>
        <w:rPr>
          <w:b/>
          <w:color w:val="23292D"/>
          <w:spacing w:val="3"/>
          <w:sz w:val="24"/>
        </w:rPr>
        <w:t xml:space="preserve"> </w:t>
      </w:r>
      <w:r>
        <w:rPr>
          <w:color w:val="23292D"/>
          <w:sz w:val="24"/>
        </w:rPr>
        <w:t>an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ends on</w:t>
      </w:r>
      <w:r w:rsidR="00F7463A">
        <w:rPr>
          <w:color w:val="23292D"/>
          <w:sz w:val="24"/>
        </w:rPr>
        <w:t xml:space="preserve"> 30</w:t>
      </w:r>
      <w:proofErr w:type="spellStart"/>
      <w:proofErr w:type="gramStart"/>
      <w:r>
        <w:rPr>
          <w:b/>
          <w:color w:val="23292D"/>
          <w:position w:val="8"/>
          <w:sz w:val="16"/>
        </w:rPr>
        <w:t>th</w:t>
      </w:r>
      <w:proofErr w:type="spellEnd"/>
      <w:r>
        <w:rPr>
          <w:b/>
          <w:color w:val="23292D"/>
          <w:spacing w:val="18"/>
          <w:position w:val="8"/>
          <w:sz w:val="16"/>
        </w:rPr>
        <w:t xml:space="preserve"> </w:t>
      </w:r>
      <w:r>
        <w:rPr>
          <w:b/>
          <w:color w:val="23292D"/>
          <w:spacing w:val="1"/>
          <w:sz w:val="24"/>
        </w:rPr>
        <w:t xml:space="preserve"> </w:t>
      </w:r>
      <w:r w:rsidR="00F7463A">
        <w:rPr>
          <w:b/>
          <w:color w:val="23292D"/>
          <w:spacing w:val="1"/>
          <w:sz w:val="24"/>
        </w:rPr>
        <w:t>Jan.</w:t>
      </w:r>
      <w:proofErr w:type="gramEnd"/>
      <w:r w:rsidR="00F7463A">
        <w:rPr>
          <w:b/>
          <w:color w:val="23292D"/>
          <w:spacing w:val="1"/>
          <w:sz w:val="24"/>
        </w:rPr>
        <w:t xml:space="preserve"> </w:t>
      </w:r>
      <w:r>
        <w:rPr>
          <w:b/>
          <w:color w:val="23292D"/>
          <w:sz w:val="24"/>
        </w:rPr>
        <w:t>202</w:t>
      </w:r>
      <w:r w:rsidR="00F7463A">
        <w:rPr>
          <w:b/>
          <w:color w:val="23292D"/>
          <w:sz w:val="24"/>
        </w:rPr>
        <w:t>3</w:t>
      </w:r>
      <w:r>
        <w:rPr>
          <w:color w:val="23292D"/>
          <w:sz w:val="24"/>
        </w:rPr>
        <w:t>.</w:t>
      </w:r>
    </w:p>
    <w:p w14:paraId="2F6035CA" w14:textId="1FF7B646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3" w:line="230" w:lineRule="auto"/>
        <w:ind w:right="1140"/>
        <w:jc w:val="both"/>
        <w:rPr>
          <w:rFonts w:ascii="Calibri" w:hAnsi="Calibri"/>
          <w:sz w:val="24"/>
        </w:rPr>
      </w:pPr>
      <w:r>
        <w:rPr>
          <w:color w:val="23292D"/>
          <w:sz w:val="24"/>
        </w:rPr>
        <w:t>The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team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mus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egister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</w:t>
      </w:r>
      <w:r>
        <w:rPr>
          <w:sz w:val="24"/>
        </w:rPr>
        <w:t xml:space="preserve"> </w:t>
      </w:r>
      <w:r w:rsidR="00F7463A" w:rsidRPr="00F7463A">
        <w:rPr>
          <w:b/>
          <w:bCs/>
          <w:sz w:val="24"/>
        </w:rPr>
        <w:t>website</w:t>
      </w:r>
      <w:r>
        <w:rPr>
          <w:b/>
          <w:sz w:val="24"/>
        </w:rPr>
        <w:t xml:space="preserve"> </w:t>
      </w:r>
      <w:r>
        <w:rPr>
          <w:color w:val="23292D"/>
          <w:sz w:val="24"/>
        </w:rPr>
        <w:t>i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rde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ubmi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idea;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unregister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eam will not 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entertained in</w:t>
      </w:r>
      <w:r>
        <w:rPr>
          <w:color w:val="23292D"/>
          <w:spacing w:val="2"/>
          <w:sz w:val="24"/>
        </w:rPr>
        <w:t xml:space="preserve"> </w:t>
      </w:r>
      <w:r>
        <w:rPr>
          <w:color w:val="23292D"/>
          <w:sz w:val="24"/>
        </w:rPr>
        <w:t>any case.</w:t>
      </w:r>
    </w:p>
    <w:p w14:paraId="18FC51EA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0" w:line="230" w:lineRule="auto"/>
        <w:ind w:right="636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Only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person i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 team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would b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team leade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who i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equired t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egiste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behalf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f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all the members.</w:t>
      </w:r>
    </w:p>
    <w:p w14:paraId="22DF3515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1" w:line="230" w:lineRule="auto"/>
        <w:ind w:right="880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he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PPT fo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idea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shoul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 submitt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 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form provided alon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with</w:t>
      </w:r>
      <w:r>
        <w:rPr>
          <w:color w:val="23292D"/>
          <w:spacing w:val="2"/>
          <w:sz w:val="24"/>
        </w:rPr>
        <w:t xml:space="preserve"> </w:t>
      </w:r>
      <w:r>
        <w:rPr>
          <w:color w:val="23292D"/>
          <w:sz w:val="24"/>
        </w:rPr>
        <w:t>al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mandatory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details.</w:t>
      </w:r>
    </w:p>
    <w:p w14:paraId="68042D82" w14:textId="3AECB63E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 w:line="287" w:lineRule="exact"/>
        <w:ind w:hanging="361"/>
        <w:jc w:val="both"/>
        <w:rPr>
          <w:rFonts w:ascii="Calibri" w:hAnsi="Calibri"/>
          <w:color w:val="23292D"/>
          <w:sz w:val="24"/>
        </w:rPr>
      </w:pPr>
      <w:r>
        <w:rPr>
          <w:sz w:val="24"/>
        </w:rPr>
        <w:t>PPTs</w:t>
      </w:r>
      <w:r>
        <w:rPr>
          <w:spacing w:val="-1"/>
          <w:sz w:val="24"/>
        </w:rPr>
        <w:t xml:space="preserve"> </w:t>
      </w:r>
      <w:r w:rsidR="00F7463A">
        <w:rPr>
          <w:spacing w:val="-1"/>
          <w:sz w:val="24"/>
        </w:rPr>
        <w:t xml:space="preserve">are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sent</w:t>
      </w:r>
      <w:r>
        <w:rPr>
          <w:spacing w:val="-1"/>
          <w:sz w:val="24"/>
        </w:rPr>
        <w:t xml:space="preserve"> </w:t>
      </w:r>
      <w:r>
        <w:rPr>
          <w:sz w:val="24"/>
        </w:rPr>
        <w:t>only</w:t>
      </w:r>
      <w:r>
        <w:rPr>
          <w:spacing w:val="-1"/>
          <w:sz w:val="24"/>
        </w:rPr>
        <w:t xml:space="preserve"> </w:t>
      </w:r>
      <w:r>
        <w:rPr>
          <w:sz w:val="24"/>
        </w:rPr>
        <w:t>in the</w:t>
      </w:r>
      <w:r>
        <w:rPr>
          <w:spacing w:val="-2"/>
          <w:sz w:val="24"/>
        </w:rPr>
        <w:t xml:space="preserve"> </w:t>
      </w:r>
      <w:r>
        <w:rPr>
          <w:sz w:val="24"/>
        </w:rPr>
        <w:t>prescribed</w:t>
      </w:r>
      <w:r>
        <w:rPr>
          <w:spacing w:val="-1"/>
          <w:sz w:val="24"/>
        </w:rPr>
        <w:t xml:space="preserve"> </w:t>
      </w:r>
      <w:r>
        <w:rPr>
          <w:sz w:val="24"/>
        </w:rPr>
        <w:t>format;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otherwise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they</w:t>
      </w:r>
      <w:r>
        <w:rPr>
          <w:spacing w:val="1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boun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get</w:t>
      </w:r>
      <w:r>
        <w:rPr>
          <w:spacing w:val="-1"/>
          <w:sz w:val="24"/>
        </w:rPr>
        <w:t xml:space="preserve"> </w:t>
      </w:r>
      <w:r>
        <w:rPr>
          <w:sz w:val="24"/>
        </w:rPr>
        <w:t>rejected.</w:t>
      </w:r>
    </w:p>
    <w:p w14:paraId="0352CDFD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eam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a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hav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no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ubmitt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dea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wil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automatically disqualified.</w:t>
      </w:r>
    </w:p>
    <w:p w14:paraId="1AB51CC2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" w:line="230" w:lineRule="auto"/>
        <w:ind w:right="556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Already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implement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deas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ca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used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bu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extra points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wil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given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t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rigina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and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innovativ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deas.</w:t>
      </w:r>
    </w:p>
    <w:p w14:paraId="311CFAA6" w14:textId="77777777" w:rsidR="00827FD2" w:rsidRDefault="00827FD2" w:rsidP="00071266">
      <w:pPr>
        <w:pStyle w:val="BodyText"/>
        <w:spacing w:before="2"/>
        <w:ind w:left="0"/>
        <w:jc w:val="both"/>
      </w:pPr>
    </w:p>
    <w:p w14:paraId="3FC87750" w14:textId="77777777" w:rsidR="00827FD2" w:rsidRDefault="00071266" w:rsidP="00071266">
      <w:pPr>
        <w:pStyle w:val="BodyText"/>
        <w:ind w:left="10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1"/>
        </w:rPr>
        <w:t xml:space="preserve"> </w:t>
      </w:r>
      <w:r>
        <w:rPr>
          <w:color w:val="23292D"/>
          <w:u w:val="single" w:color="23292D"/>
        </w:rPr>
        <w:t>Round</w:t>
      </w:r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1</w:t>
      </w:r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Selection</w:t>
      </w:r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Criteria</w:t>
      </w:r>
      <w:r>
        <w:rPr>
          <w:color w:val="23292D"/>
          <w:spacing w:val="-3"/>
          <w:u w:val="single" w:color="23292D"/>
        </w:rPr>
        <w:t xml:space="preserve"> </w:t>
      </w:r>
      <w:r>
        <w:rPr>
          <w:color w:val="23292D"/>
          <w:u w:val="single" w:color="23292D"/>
        </w:rPr>
        <w:t>and Follow-ups</w:t>
      </w:r>
    </w:p>
    <w:p w14:paraId="08961D12" w14:textId="77777777" w:rsidR="00827FD2" w:rsidRDefault="00827FD2" w:rsidP="00071266">
      <w:pPr>
        <w:pStyle w:val="BodyText"/>
        <w:spacing w:before="7"/>
        <w:ind w:left="0"/>
        <w:jc w:val="both"/>
        <w:rPr>
          <w:sz w:val="16"/>
        </w:rPr>
      </w:pPr>
    </w:p>
    <w:p w14:paraId="01E5E953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0" w:line="235" w:lineRule="auto"/>
        <w:ind w:right="242"/>
        <w:jc w:val="both"/>
        <w:rPr>
          <w:rFonts w:ascii="Calibri" w:hAnsi="Calibri"/>
          <w:sz w:val="24"/>
        </w:rPr>
      </w:pPr>
      <w:r>
        <w:rPr>
          <w:sz w:val="24"/>
        </w:rPr>
        <w:t>Evaluation</w:t>
      </w:r>
      <w:r>
        <w:rPr>
          <w:spacing w:val="-1"/>
          <w:sz w:val="24"/>
        </w:rPr>
        <w:t xml:space="preserve"> </w:t>
      </w:r>
      <w:r>
        <w:rPr>
          <w:sz w:val="24"/>
        </w:rPr>
        <w:t>criteria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include</w:t>
      </w:r>
      <w:r>
        <w:rPr>
          <w:spacing w:val="-2"/>
          <w:sz w:val="24"/>
        </w:rPr>
        <w:t xml:space="preserve"> </w:t>
      </w:r>
      <w:r>
        <w:rPr>
          <w:sz w:val="24"/>
        </w:rPr>
        <w:t>novelty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dea,</w:t>
      </w:r>
      <w:r>
        <w:rPr>
          <w:spacing w:val="-1"/>
          <w:sz w:val="24"/>
        </w:rPr>
        <w:t xml:space="preserve"> </w:t>
      </w:r>
      <w:r>
        <w:rPr>
          <w:sz w:val="24"/>
        </w:rPr>
        <w:t>complexity,</w:t>
      </w:r>
      <w:r>
        <w:rPr>
          <w:spacing w:val="-1"/>
          <w:sz w:val="24"/>
        </w:rPr>
        <w:t xml:space="preserve"> </w:t>
      </w:r>
      <w:r>
        <w:rPr>
          <w:sz w:val="24"/>
        </w:rPr>
        <w:t>clarit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detail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57"/>
          <w:sz w:val="24"/>
        </w:rPr>
        <w:t xml:space="preserve"> </w:t>
      </w:r>
      <w:r>
        <w:rPr>
          <w:sz w:val="24"/>
        </w:rPr>
        <w:t>prescribed format, feasibility, practicability, sustainability, scale of impact, user</w:t>
      </w:r>
      <w:r>
        <w:rPr>
          <w:spacing w:val="1"/>
          <w:sz w:val="24"/>
        </w:rPr>
        <w:t xml:space="preserve"> </w:t>
      </w:r>
      <w:r>
        <w:rPr>
          <w:sz w:val="24"/>
        </w:rPr>
        <w:t>experience</w:t>
      </w:r>
      <w:r>
        <w:rPr>
          <w:spacing w:val="-2"/>
          <w:sz w:val="24"/>
        </w:rPr>
        <w:t xml:space="preserve"> </w:t>
      </w:r>
      <w:r>
        <w:rPr>
          <w:sz w:val="24"/>
        </w:rPr>
        <w:t>and potential for</w:t>
      </w:r>
      <w:r>
        <w:rPr>
          <w:spacing w:val="-1"/>
          <w:sz w:val="24"/>
        </w:rPr>
        <w:t xml:space="preserve"> </w:t>
      </w:r>
      <w:r>
        <w:rPr>
          <w:sz w:val="24"/>
        </w:rPr>
        <w:t>future</w:t>
      </w:r>
      <w:r>
        <w:rPr>
          <w:spacing w:val="1"/>
          <w:sz w:val="24"/>
        </w:rPr>
        <w:t xml:space="preserve"> </w:t>
      </w:r>
      <w:r>
        <w:rPr>
          <w:sz w:val="24"/>
        </w:rPr>
        <w:t>work progression.</w:t>
      </w:r>
    </w:p>
    <w:p w14:paraId="6C34C7F4" w14:textId="121BB872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 w:line="230" w:lineRule="auto"/>
        <w:ind w:right="283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Result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f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ound 1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will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declar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</w:t>
      </w:r>
      <w:r>
        <w:rPr>
          <w:color w:val="23292D"/>
          <w:spacing w:val="-1"/>
          <w:sz w:val="24"/>
        </w:rPr>
        <w:t xml:space="preserve"> </w:t>
      </w:r>
      <w:r w:rsidR="00F7463A" w:rsidRPr="00BC3E0B">
        <w:rPr>
          <w:b/>
          <w:bCs/>
          <w:color w:val="23292D"/>
          <w:spacing w:val="-1"/>
          <w:sz w:val="24"/>
        </w:rPr>
        <w:t>6</w:t>
      </w:r>
      <w:r w:rsidR="00F7463A" w:rsidRPr="00BC3E0B">
        <w:rPr>
          <w:b/>
          <w:bCs/>
          <w:color w:val="23292D"/>
          <w:spacing w:val="-1"/>
          <w:sz w:val="24"/>
          <w:vertAlign w:val="superscript"/>
        </w:rPr>
        <w:t>th</w:t>
      </w:r>
      <w:r w:rsidR="00F7463A" w:rsidRPr="00BC3E0B">
        <w:rPr>
          <w:b/>
          <w:bCs/>
          <w:color w:val="23292D"/>
          <w:spacing w:val="-1"/>
          <w:sz w:val="24"/>
        </w:rPr>
        <w:t xml:space="preserve"> Feb</w:t>
      </w:r>
      <w:r w:rsidRPr="00BC3E0B">
        <w:rPr>
          <w:b/>
          <w:bCs/>
          <w:color w:val="23292D"/>
          <w:sz w:val="24"/>
        </w:rPr>
        <w:t xml:space="preserve"> 202</w:t>
      </w:r>
      <w:r w:rsidR="00F7463A" w:rsidRPr="00BC3E0B">
        <w:rPr>
          <w:b/>
          <w:bCs/>
          <w:color w:val="23292D"/>
          <w:sz w:val="24"/>
        </w:rPr>
        <w:t>3</w:t>
      </w:r>
      <w:r w:rsidRPr="00BC3E0B">
        <w:rPr>
          <w:b/>
          <w:bCs/>
          <w:color w:val="23292D"/>
          <w:sz w:val="24"/>
        </w:rPr>
        <w:t>.</w:t>
      </w:r>
      <w:r w:rsidRPr="00BC3E0B">
        <w:rPr>
          <w:b/>
          <w:bCs/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esult</w:t>
      </w:r>
      <w:r w:rsidR="00F7463A">
        <w:rPr>
          <w:color w:val="23292D"/>
          <w:sz w:val="24"/>
        </w:rPr>
        <w:t>s</w:t>
      </w:r>
      <w:r>
        <w:rPr>
          <w:color w:val="23292D"/>
          <w:sz w:val="24"/>
        </w:rPr>
        <w:t xml:space="preserve"> wil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displayed o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websit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and 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hortlisted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teams will 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 xml:space="preserve">notified via </w:t>
      </w:r>
      <w:r w:rsidR="00F7463A">
        <w:rPr>
          <w:color w:val="23292D"/>
          <w:sz w:val="24"/>
        </w:rPr>
        <w:t>email</w:t>
      </w:r>
      <w:r>
        <w:rPr>
          <w:color w:val="23292D"/>
          <w:sz w:val="24"/>
        </w:rPr>
        <w:t>.</w:t>
      </w:r>
    </w:p>
    <w:p w14:paraId="3FE7BB54" w14:textId="4B110CC9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 w:line="230" w:lineRule="auto"/>
        <w:ind w:right="492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Select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eam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hav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t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giv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a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confirmatio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f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participation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fore</w:t>
      </w:r>
      <w:r>
        <w:rPr>
          <w:color w:val="23292D"/>
          <w:spacing w:val="-1"/>
          <w:sz w:val="24"/>
        </w:rPr>
        <w:t xml:space="preserve"> </w:t>
      </w:r>
      <w:r>
        <w:rPr>
          <w:b/>
          <w:color w:val="23292D"/>
          <w:sz w:val="24"/>
        </w:rPr>
        <w:t>1</w:t>
      </w:r>
      <w:r w:rsidR="00F7463A">
        <w:rPr>
          <w:b/>
          <w:color w:val="23292D"/>
          <w:sz w:val="24"/>
        </w:rPr>
        <w:t>0</w:t>
      </w:r>
      <w:r w:rsidR="00F7463A" w:rsidRPr="00F7463A">
        <w:rPr>
          <w:b/>
          <w:color w:val="23292D"/>
          <w:sz w:val="24"/>
          <w:vertAlign w:val="superscript"/>
        </w:rPr>
        <w:t>th</w:t>
      </w:r>
      <w:r w:rsidR="00F7463A">
        <w:rPr>
          <w:b/>
          <w:color w:val="23292D"/>
          <w:sz w:val="24"/>
        </w:rPr>
        <w:t xml:space="preserve"> Feb</w:t>
      </w:r>
      <w:r>
        <w:rPr>
          <w:b/>
          <w:color w:val="23292D"/>
          <w:sz w:val="24"/>
        </w:rPr>
        <w:t xml:space="preserve"> 202</w:t>
      </w:r>
      <w:r w:rsidR="00F7463A">
        <w:rPr>
          <w:b/>
          <w:color w:val="23292D"/>
          <w:sz w:val="24"/>
        </w:rPr>
        <w:t>3</w:t>
      </w:r>
      <w:r>
        <w:rPr>
          <w:b/>
          <w:color w:val="23292D"/>
          <w:sz w:val="24"/>
        </w:rPr>
        <w:t>.</w:t>
      </w:r>
      <w:r>
        <w:rPr>
          <w:b/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f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fail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o d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o, team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will be disqualifi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and</w:t>
      </w:r>
      <w:r>
        <w:rPr>
          <w:color w:val="23292D"/>
          <w:spacing w:val="2"/>
          <w:sz w:val="24"/>
        </w:rPr>
        <w:t xml:space="preserve"> </w:t>
      </w:r>
      <w:r>
        <w:rPr>
          <w:color w:val="23292D"/>
          <w:sz w:val="24"/>
        </w:rPr>
        <w:t>nex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anked teams will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aken.</w:t>
      </w:r>
    </w:p>
    <w:p w14:paraId="380A4E46" w14:textId="77777777" w:rsidR="00827FD2" w:rsidRDefault="00827FD2" w:rsidP="00071266">
      <w:pPr>
        <w:spacing w:line="230" w:lineRule="auto"/>
        <w:jc w:val="both"/>
        <w:rPr>
          <w:rFonts w:ascii="Calibri" w:hAnsi="Calibri"/>
          <w:sz w:val="24"/>
        </w:rPr>
        <w:sectPr w:rsidR="00827FD2">
          <w:type w:val="continuous"/>
          <w:pgSz w:w="12240" w:h="15840"/>
          <w:pgMar w:top="1380" w:right="1380" w:bottom="280" w:left="1340" w:header="720" w:footer="720" w:gutter="0"/>
          <w:cols w:space="720"/>
        </w:sectPr>
      </w:pPr>
    </w:p>
    <w:p w14:paraId="7E699537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69" w:line="230" w:lineRule="auto"/>
        <w:ind w:right="282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lastRenderedPageBreak/>
        <w:t xml:space="preserve">If a team gets selected due to no confirmation of some team, they will have </w:t>
      </w:r>
      <w:r>
        <w:rPr>
          <w:b/>
          <w:color w:val="23292D"/>
          <w:sz w:val="24"/>
        </w:rPr>
        <w:t xml:space="preserve">24 hours </w:t>
      </w:r>
      <w:r>
        <w:rPr>
          <w:color w:val="23292D"/>
          <w:sz w:val="24"/>
        </w:rPr>
        <w:t>to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give a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confirmation.</w:t>
      </w:r>
    </w:p>
    <w:p w14:paraId="74E9C238" w14:textId="77777777" w:rsidR="00827FD2" w:rsidRDefault="00827FD2" w:rsidP="00071266">
      <w:pPr>
        <w:pStyle w:val="BodyText"/>
        <w:ind w:left="0"/>
        <w:jc w:val="both"/>
        <w:rPr>
          <w:sz w:val="28"/>
        </w:rPr>
      </w:pPr>
    </w:p>
    <w:p w14:paraId="46CCD4BB" w14:textId="77777777" w:rsidR="00827FD2" w:rsidRDefault="00071266" w:rsidP="00071266">
      <w:pPr>
        <w:pStyle w:val="BodyText"/>
        <w:spacing w:before="218"/>
        <w:ind w:left="460" w:right="302" w:hanging="36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2"/>
        </w:rPr>
        <w:t xml:space="preserve"> </w:t>
      </w:r>
      <w:r>
        <w:rPr>
          <w:color w:val="23292D"/>
        </w:rPr>
        <w:t>Participants must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strictly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follow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h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disciplinary rules. Also, participants are not allowed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o</w:t>
      </w:r>
      <w:r>
        <w:rPr>
          <w:color w:val="23292D"/>
          <w:spacing w:val="-57"/>
        </w:rPr>
        <w:t xml:space="preserve"> </w:t>
      </w:r>
      <w:r>
        <w:rPr>
          <w:color w:val="23292D"/>
        </w:rPr>
        <w:t>leav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the server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during the hack.</w:t>
      </w:r>
    </w:p>
    <w:p w14:paraId="3B09E379" w14:textId="532310EC" w:rsidR="00827FD2" w:rsidRDefault="00071266" w:rsidP="00071266">
      <w:pPr>
        <w:pStyle w:val="BodyText"/>
        <w:ind w:left="10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1"/>
        </w:rPr>
        <w:t xml:space="preserve"> </w:t>
      </w:r>
      <w:r>
        <w:rPr>
          <w:color w:val="23292D"/>
        </w:rPr>
        <w:t>At least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2</w:t>
      </w:r>
      <w:r>
        <w:rPr>
          <w:color w:val="23292D"/>
          <w:spacing w:val="-1"/>
        </w:rPr>
        <w:t xml:space="preserve"> </w:t>
      </w:r>
      <w:r w:rsidR="00BC3E0B">
        <w:rPr>
          <w:color w:val="23292D"/>
        </w:rPr>
        <w:t>members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from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each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eam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must b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availabl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on th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server</w:t>
      </w:r>
      <w:r>
        <w:rPr>
          <w:color w:val="23292D"/>
          <w:spacing w:val="-1"/>
        </w:rPr>
        <w:t xml:space="preserve"> </w:t>
      </w:r>
      <w:r w:rsidR="00BC3E0B">
        <w:rPr>
          <w:color w:val="23292D"/>
        </w:rPr>
        <w:t>every time</w:t>
      </w:r>
      <w:r>
        <w:rPr>
          <w:color w:val="23292D"/>
        </w:rPr>
        <w:t>.</w:t>
      </w:r>
    </w:p>
    <w:p w14:paraId="0568751F" w14:textId="77777777" w:rsidR="00827FD2" w:rsidRDefault="00827FD2" w:rsidP="00071266">
      <w:pPr>
        <w:pStyle w:val="BodyText"/>
        <w:ind w:left="0"/>
        <w:jc w:val="both"/>
        <w:rPr>
          <w:sz w:val="26"/>
        </w:rPr>
      </w:pPr>
    </w:p>
    <w:p w14:paraId="1361E9C6" w14:textId="51F8AB07" w:rsidR="00827FD2" w:rsidRDefault="00071266" w:rsidP="00071266">
      <w:pPr>
        <w:pStyle w:val="BodyText"/>
        <w:spacing w:before="217"/>
        <w:ind w:left="10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1"/>
        </w:rPr>
        <w:t xml:space="preserve"> </w:t>
      </w:r>
      <w:r>
        <w:rPr>
          <w:color w:val="23292D"/>
          <w:u w:val="single" w:color="23292D"/>
        </w:rPr>
        <w:t xml:space="preserve">General </w:t>
      </w:r>
      <w:proofErr w:type="spellStart"/>
      <w:r>
        <w:rPr>
          <w:color w:val="23292D"/>
          <w:u w:val="single" w:color="23292D"/>
        </w:rPr>
        <w:t>Hack</w:t>
      </w:r>
      <w:r w:rsidR="00BC3E0B">
        <w:rPr>
          <w:color w:val="23292D"/>
          <w:u w:val="single" w:color="23292D"/>
        </w:rPr>
        <w:t>Mol</w:t>
      </w:r>
      <w:proofErr w:type="spellEnd"/>
      <w:r>
        <w:rPr>
          <w:color w:val="23292D"/>
          <w:spacing w:val="-1"/>
          <w:u w:val="single" w:color="23292D"/>
        </w:rPr>
        <w:t xml:space="preserve"> </w:t>
      </w:r>
      <w:r>
        <w:rPr>
          <w:color w:val="23292D"/>
          <w:u w:val="single" w:color="23292D"/>
        </w:rPr>
        <w:t>Rules</w:t>
      </w:r>
    </w:p>
    <w:p w14:paraId="2E521DA8" w14:textId="6AB0B822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 w:line="230" w:lineRule="auto"/>
        <w:ind w:right="305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 xml:space="preserve">All work on a project should be done during the </w:t>
      </w:r>
      <w:proofErr w:type="spellStart"/>
      <w:r>
        <w:rPr>
          <w:color w:val="23292D"/>
          <w:sz w:val="24"/>
        </w:rPr>
        <w:t>Hack</w:t>
      </w:r>
      <w:r w:rsidR="00BC3E0B">
        <w:rPr>
          <w:color w:val="23292D"/>
          <w:sz w:val="24"/>
        </w:rPr>
        <w:t>Mol</w:t>
      </w:r>
      <w:proofErr w:type="spellEnd"/>
      <w:r>
        <w:rPr>
          <w:color w:val="23292D"/>
          <w:sz w:val="24"/>
        </w:rPr>
        <w:t xml:space="preserve">. </w:t>
      </w:r>
      <w:r>
        <w:rPr>
          <w:color w:val="23292D"/>
          <w:sz w:val="24"/>
        </w:rPr>
        <w:t>Your code repository must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b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initialized at 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 xml:space="preserve">beginning of </w:t>
      </w:r>
      <w:proofErr w:type="spellStart"/>
      <w:r>
        <w:rPr>
          <w:color w:val="23292D"/>
          <w:sz w:val="24"/>
        </w:rPr>
        <w:t>Hack</w:t>
      </w:r>
      <w:r w:rsidR="00BC3E0B">
        <w:rPr>
          <w:color w:val="23292D"/>
          <w:sz w:val="24"/>
        </w:rPr>
        <w:t>Mol</w:t>
      </w:r>
      <w:proofErr w:type="spellEnd"/>
      <w:r>
        <w:rPr>
          <w:color w:val="23292D"/>
          <w:sz w:val="24"/>
        </w:rPr>
        <w:t xml:space="preserve"> itself.</w:t>
      </w:r>
    </w:p>
    <w:p w14:paraId="1F488FDF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7" w:line="235" w:lineRule="auto"/>
        <w:ind w:right="100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eams can use libraries, frameworks, or open-source code in their projects. Working on a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project befor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2"/>
          <w:sz w:val="24"/>
        </w:rPr>
        <w:t xml:space="preserve"> </w:t>
      </w:r>
      <w:r>
        <w:rPr>
          <w:color w:val="23292D"/>
          <w:sz w:val="24"/>
        </w:rPr>
        <w:t>event and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open-sourcing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it for the sol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purpos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f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using the code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durin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event is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against 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pirit of 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rules and i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not allowed.</w:t>
      </w:r>
    </w:p>
    <w:p w14:paraId="3DC42FAF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 w:line="230" w:lineRule="auto"/>
        <w:ind w:right="230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eam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mus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stop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hackin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nce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the tim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is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up.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However,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eams ar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allowed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to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debu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and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make</w:t>
      </w:r>
      <w:r>
        <w:rPr>
          <w:color w:val="23292D"/>
          <w:spacing w:val="-3"/>
          <w:sz w:val="24"/>
        </w:rPr>
        <w:t xml:space="preserve"> </w:t>
      </w:r>
      <w:r>
        <w:rPr>
          <w:color w:val="23292D"/>
          <w:sz w:val="24"/>
        </w:rPr>
        <w:t>small fixes to their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programs after tim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s up.</w:t>
      </w:r>
    </w:p>
    <w:p w14:paraId="2A6625F7" w14:textId="77777777" w:rsidR="00827FD2" w:rsidRDefault="00071266" w:rsidP="0007126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6" w:line="235" w:lineRule="auto"/>
        <w:ind w:right="301"/>
        <w:jc w:val="both"/>
        <w:rPr>
          <w:rFonts w:ascii="Calibri" w:hAnsi="Calibri"/>
          <w:color w:val="23292D"/>
          <w:sz w:val="24"/>
        </w:rPr>
      </w:pPr>
      <w:r>
        <w:rPr>
          <w:color w:val="23292D"/>
          <w:sz w:val="24"/>
        </w:rPr>
        <w:t>Teams can be disqualified from the competition at the organizers' discretion. Reasons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migh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includ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bu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ar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not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limited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o breakin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Competition Rules,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breaking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the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Code</w:t>
      </w:r>
      <w:r>
        <w:rPr>
          <w:color w:val="23292D"/>
          <w:spacing w:val="-57"/>
          <w:sz w:val="24"/>
        </w:rPr>
        <w:t xml:space="preserve"> </w:t>
      </w:r>
      <w:r>
        <w:rPr>
          <w:color w:val="23292D"/>
          <w:sz w:val="24"/>
        </w:rPr>
        <w:t>of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Conduct, or</w:t>
      </w:r>
      <w:r>
        <w:rPr>
          <w:color w:val="23292D"/>
          <w:spacing w:val="-1"/>
          <w:sz w:val="24"/>
        </w:rPr>
        <w:t xml:space="preserve"> </w:t>
      </w:r>
      <w:r>
        <w:rPr>
          <w:color w:val="23292D"/>
          <w:sz w:val="24"/>
        </w:rPr>
        <w:t>other</w:t>
      </w:r>
      <w:r>
        <w:rPr>
          <w:color w:val="23292D"/>
          <w:spacing w:val="-2"/>
          <w:sz w:val="24"/>
        </w:rPr>
        <w:t xml:space="preserve"> </w:t>
      </w:r>
      <w:r>
        <w:rPr>
          <w:color w:val="23292D"/>
          <w:sz w:val="24"/>
        </w:rPr>
        <w:t>unsporting</w:t>
      </w:r>
      <w:r>
        <w:rPr>
          <w:color w:val="23292D"/>
          <w:spacing w:val="1"/>
          <w:sz w:val="24"/>
        </w:rPr>
        <w:t xml:space="preserve"> </w:t>
      </w:r>
      <w:r>
        <w:rPr>
          <w:color w:val="23292D"/>
          <w:sz w:val="24"/>
        </w:rPr>
        <w:t>behavior.</w:t>
      </w:r>
    </w:p>
    <w:p w14:paraId="2BCB42F5" w14:textId="77777777" w:rsidR="00827FD2" w:rsidRDefault="00827FD2" w:rsidP="00071266">
      <w:pPr>
        <w:pStyle w:val="BodyText"/>
        <w:spacing w:before="9"/>
        <w:ind w:left="0"/>
        <w:jc w:val="both"/>
        <w:rPr>
          <w:sz w:val="23"/>
        </w:rPr>
      </w:pPr>
    </w:p>
    <w:p w14:paraId="2FD47CC2" w14:textId="11117C6E" w:rsidR="00827FD2" w:rsidRDefault="00071266" w:rsidP="00071266">
      <w:pPr>
        <w:pStyle w:val="BodyText"/>
        <w:ind w:left="460" w:right="745" w:hanging="36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2"/>
        </w:rPr>
        <w:t xml:space="preserve"> </w:t>
      </w:r>
      <w:proofErr w:type="spellStart"/>
      <w:r>
        <w:rPr>
          <w:color w:val="23292D"/>
        </w:rPr>
        <w:t>Hack</w:t>
      </w:r>
      <w:r w:rsidR="00BC3E0B">
        <w:rPr>
          <w:color w:val="23292D"/>
        </w:rPr>
        <w:t>Mol</w:t>
      </w:r>
      <w:proofErr w:type="spellEnd"/>
      <w:r>
        <w:rPr>
          <w:color w:val="23292D"/>
          <w:spacing w:val="-1"/>
        </w:rPr>
        <w:t xml:space="preserve"> </w:t>
      </w:r>
      <w:r>
        <w:rPr>
          <w:color w:val="23292D"/>
        </w:rPr>
        <w:t>Judging Criteria</w:t>
      </w:r>
      <w:r>
        <w:rPr>
          <w:color w:val="23292D"/>
          <w:spacing w:val="-3"/>
        </w:rPr>
        <w:t xml:space="preserve"> </w:t>
      </w:r>
      <w:r>
        <w:rPr>
          <w:color w:val="23292D"/>
        </w:rPr>
        <w:t>and presentation rules</w:t>
      </w:r>
      <w:r>
        <w:rPr>
          <w:color w:val="23292D"/>
          <w:spacing w:val="1"/>
        </w:rPr>
        <w:t xml:space="preserve"> </w:t>
      </w:r>
      <w:r>
        <w:rPr>
          <w:color w:val="23292D"/>
        </w:rPr>
        <w:t>will b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disclosed an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hour befor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the</w:t>
      </w:r>
      <w:r>
        <w:rPr>
          <w:color w:val="23292D"/>
          <w:spacing w:val="-57"/>
        </w:rPr>
        <w:t xml:space="preserve"> </w:t>
      </w:r>
      <w:r>
        <w:rPr>
          <w:color w:val="23292D"/>
        </w:rPr>
        <w:t>Hackathon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begins.</w:t>
      </w:r>
    </w:p>
    <w:p w14:paraId="05C2EA75" w14:textId="77777777" w:rsidR="00827FD2" w:rsidRDefault="00827FD2" w:rsidP="00071266">
      <w:pPr>
        <w:pStyle w:val="BodyText"/>
        <w:spacing w:before="1"/>
        <w:ind w:left="0"/>
        <w:jc w:val="both"/>
      </w:pPr>
    </w:p>
    <w:p w14:paraId="21A94506" w14:textId="77777777" w:rsidR="00827FD2" w:rsidRDefault="00071266" w:rsidP="00071266">
      <w:pPr>
        <w:pStyle w:val="BodyText"/>
        <w:ind w:left="460" w:right="250" w:hanging="36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1"/>
        </w:rPr>
        <w:t xml:space="preserve"> </w:t>
      </w:r>
      <w:r>
        <w:rPr>
          <w:color w:val="23292D"/>
        </w:rPr>
        <w:t>Valid Bank account details must be provided when asked for the prize money and</w:t>
      </w:r>
      <w:r>
        <w:rPr>
          <w:color w:val="23292D"/>
          <w:spacing w:val="1"/>
        </w:rPr>
        <w:t xml:space="preserve"> </w:t>
      </w:r>
      <w:r>
        <w:rPr>
          <w:color w:val="23292D"/>
        </w:rPr>
        <w:t>reimbursements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o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get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processed.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Regular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processing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im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is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applicabl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for th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prize</w:t>
      </w:r>
      <w:r>
        <w:rPr>
          <w:color w:val="23292D"/>
          <w:spacing w:val="-3"/>
        </w:rPr>
        <w:t xml:space="preserve"> </w:t>
      </w:r>
      <w:r>
        <w:rPr>
          <w:color w:val="23292D"/>
        </w:rPr>
        <w:t>money</w:t>
      </w:r>
      <w:r>
        <w:rPr>
          <w:color w:val="23292D"/>
          <w:spacing w:val="-57"/>
        </w:rPr>
        <w:t xml:space="preserve"> </w:t>
      </w:r>
      <w:r>
        <w:rPr>
          <w:color w:val="23292D"/>
        </w:rPr>
        <w:t>and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reimbursements to get processed.</w:t>
      </w:r>
    </w:p>
    <w:p w14:paraId="75C9CBB2" w14:textId="77777777" w:rsidR="00827FD2" w:rsidRDefault="00827FD2" w:rsidP="00071266">
      <w:pPr>
        <w:pStyle w:val="BodyText"/>
        <w:spacing w:before="9"/>
        <w:ind w:left="0"/>
        <w:jc w:val="both"/>
        <w:rPr>
          <w:sz w:val="27"/>
        </w:rPr>
      </w:pPr>
    </w:p>
    <w:p w14:paraId="599867AB" w14:textId="77777777" w:rsidR="00827FD2" w:rsidRDefault="00071266" w:rsidP="00071266">
      <w:pPr>
        <w:pStyle w:val="BodyText"/>
        <w:ind w:left="100"/>
        <w:jc w:val="both"/>
      </w:pPr>
      <w:r>
        <w:rPr>
          <w:rFonts w:ascii="Wingdings" w:hAnsi="Wingdings"/>
          <w:color w:val="23292D"/>
        </w:rPr>
        <w:t></w:t>
      </w:r>
      <w:r>
        <w:rPr>
          <w:color w:val="23292D"/>
          <w:spacing w:val="41"/>
        </w:rPr>
        <w:t xml:space="preserve"> </w:t>
      </w:r>
      <w:r>
        <w:rPr>
          <w:color w:val="23292D"/>
        </w:rPr>
        <w:t>In</w:t>
      </w:r>
      <w:r>
        <w:rPr>
          <w:color w:val="23292D"/>
          <w:spacing w:val="1"/>
        </w:rPr>
        <w:t xml:space="preserve"> </w:t>
      </w:r>
      <w:r>
        <w:rPr>
          <w:color w:val="23292D"/>
        </w:rPr>
        <w:t>cas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of any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discrepancies,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h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final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take</w:t>
      </w:r>
      <w:r>
        <w:rPr>
          <w:color w:val="23292D"/>
          <w:spacing w:val="-1"/>
        </w:rPr>
        <w:t xml:space="preserve"> </w:t>
      </w:r>
      <w:r>
        <w:rPr>
          <w:color w:val="23292D"/>
        </w:rPr>
        <w:t>shall</w:t>
      </w:r>
      <w:r>
        <w:rPr>
          <w:color w:val="23292D"/>
          <w:spacing w:val="2"/>
        </w:rPr>
        <w:t xml:space="preserve"> </w:t>
      </w:r>
      <w:r>
        <w:rPr>
          <w:color w:val="23292D"/>
        </w:rPr>
        <w:t>lie with the</w:t>
      </w:r>
      <w:r>
        <w:rPr>
          <w:color w:val="23292D"/>
          <w:spacing w:val="-2"/>
        </w:rPr>
        <w:t xml:space="preserve"> </w:t>
      </w:r>
      <w:r>
        <w:rPr>
          <w:color w:val="23292D"/>
        </w:rPr>
        <w:t>organizers.</w:t>
      </w:r>
    </w:p>
    <w:sectPr w:rsidR="00827FD2">
      <w:pgSz w:w="12240" w:h="15840"/>
      <w:pgMar w:top="1380" w:right="13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A1078"/>
    <w:multiLevelType w:val="hybridMultilevel"/>
    <w:tmpl w:val="2340B314"/>
    <w:lvl w:ilvl="0" w:tplc="841CA4D6">
      <w:numFmt w:val="bullet"/>
      <w:lvlText w:val="-"/>
      <w:lvlJc w:val="left"/>
      <w:pPr>
        <w:ind w:left="820" w:hanging="360"/>
      </w:pPr>
      <w:rPr>
        <w:rFonts w:hint="default"/>
        <w:w w:val="100"/>
        <w:lang w:val="en-US" w:eastAsia="en-US" w:bidi="ar-SA"/>
      </w:rPr>
    </w:lvl>
    <w:lvl w:ilvl="1" w:tplc="486E26D4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DE5E48EC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1FAB2F6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1CC89434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F56A622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A4F172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697AE976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E598A1A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U3MjExNzIyMzNS0lEKTi0uzszPAykwrAUAO06bZCwAAAA="/>
  </w:docVars>
  <w:rsids>
    <w:rsidRoot w:val="00827FD2"/>
    <w:rsid w:val="00071266"/>
    <w:rsid w:val="004135D6"/>
    <w:rsid w:val="0082531D"/>
    <w:rsid w:val="00827FD2"/>
    <w:rsid w:val="00BC3E0B"/>
    <w:rsid w:val="00F7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1DA2C"/>
  <w15:docId w15:val="{788ADDBE-C537-4C0E-991B-F0C48EBA1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1"/>
      <w:ind w:left="2149" w:right="1748"/>
      <w:jc w:val="center"/>
    </w:pPr>
    <w:rPr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0</Words>
  <Characters>2919</Characters>
  <Application>Microsoft Office Word</Application>
  <DocSecurity>0</DocSecurity>
  <Lines>72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sh</dc:creator>
  <cp:lastModifiedBy>jagdeep kaur</cp:lastModifiedBy>
  <cp:revision>3</cp:revision>
  <dcterms:created xsi:type="dcterms:W3CDTF">2023-01-03T10:48:00Z</dcterms:created>
  <dcterms:modified xsi:type="dcterms:W3CDTF">2023-01-0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1-03T00:00:00Z</vt:filetime>
  </property>
  <property fmtid="{D5CDD505-2E9C-101B-9397-08002B2CF9AE}" pid="5" name="GrammarlyDocumentId">
    <vt:lpwstr>90d0d4117582d7a83b7b10ce5fe4a73ca78458f95ab8f206cf75e38d0ff53827</vt:lpwstr>
  </property>
</Properties>
</file>